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814910C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792659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350"/>
      </w:tblGrid>
      <w:tr w:rsidR="000068F4" w:rsidRPr="008E74DA" w14:paraId="137D6C7A" w14:textId="77777777" w:rsidTr="002F3016">
        <w:tc>
          <w:tcPr>
            <w:tcW w:w="4279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21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2F3016">
        <w:tc>
          <w:tcPr>
            <w:tcW w:w="4279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21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2F3016">
        <w:tc>
          <w:tcPr>
            <w:tcW w:w="4279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21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2F3016">
        <w:tc>
          <w:tcPr>
            <w:tcW w:w="4279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21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24707DC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</w:t>
              </w:r>
              <w:r w:rsidRPr="00F22769">
                <w:rPr>
                  <w:rStyle w:val="Hyperlink"/>
                  <w:rFonts w:cs="Times New Roman"/>
                </w:rPr>
                <w:t>2</w:t>
              </w:r>
              <w:r w:rsidRPr="00F22769">
                <w:rPr>
                  <w:rStyle w:val="Hyperlink"/>
                  <w:rFonts w:cs="Times New Roman"/>
                </w:rPr>
                <w:t>02</w:t>
              </w:r>
              <w:r w:rsidRPr="00F22769">
                <w:rPr>
                  <w:rStyle w:val="Hyperlink"/>
                  <w:rFonts w:cs="Times New Roman"/>
                </w:rPr>
                <w:t>5</w:t>
              </w:r>
              <w:r w:rsidRPr="00F22769">
                <w:rPr>
                  <w:rStyle w:val="Hyperlink"/>
                  <w:rFonts w:cs="Times New Roman"/>
                </w:rPr>
                <w:t>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>
              <w:rPr>
                <w:rStyle w:val="Hyperlink"/>
                <w:rFonts w:cs="Times New Roman"/>
                <w:u w:val="none"/>
              </w:rPr>
              <w:t>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lastRenderedPageBreak/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8233C4" w:rsidRPr="008E74DA" w14:paraId="6285EABC" w14:textId="77777777" w:rsidTr="003A2894">
        <w:tc>
          <w:tcPr>
            <w:tcW w:w="4036" w:type="pct"/>
          </w:tcPr>
          <w:p w14:paraId="13FE7D3A" w14:textId="77777777" w:rsidR="008233C4" w:rsidRPr="00D559AA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0F525199" w14:textId="77777777" w:rsidR="00527279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527279"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7657025A" w14:textId="7ABEE6D6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 xml:space="preserve">Marc A. </w:t>
            </w:r>
            <w:proofErr w:type="spellStart"/>
            <w:r w:rsidR="00527279">
              <w:rPr>
                <w:rFonts w:cs="Times New Roman"/>
              </w:rPr>
              <w:t>Suchard</w:t>
            </w:r>
            <w:proofErr w:type="spellEnd"/>
          </w:p>
          <w:p w14:paraId="03022704" w14:textId="08D6926D" w:rsidR="008233C4" w:rsidRPr="008E74DA" w:rsidRDefault="00925BDB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8233C4" w:rsidRPr="008E74DA">
              <w:rPr>
                <w:rFonts w:cs="Times New Roman"/>
              </w:rPr>
              <w:t>Investigators:</w:t>
            </w:r>
            <w:r w:rsidR="008233C4"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>Xiang Ji</w:t>
            </w:r>
          </w:p>
          <w:p w14:paraId="049F82B9" w14:textId="77777777" w:rsidR="008233C4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99F849E" w14:textId="7F595565" w:rsidR="00527279" w:rsidRPr="008E74DA" w:rsidRDefault="00527279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7666A482" w14:textId="30FBCE53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E14774">
              <w:rPr>
                <w:rFonts w:cs="Times New Roman"/>
              </w:rPr>
              <w:t xml:space="preserve">In </w:t>
            </w:r>
            <w:r w:rsidR="00803C92">
              <w:rPr>
                <w:rFonts w:cs="Times New Roman"/>
              </w:rPr>
              <w:t>p</w:t>
            </w:r>
            <w:r w:rsidR="00E14774">
              <w:rPr>
                <w:rFonts w:cs="Times New Roman"/>
              </w:rPr>
              <w:t>reparation</w:t>
            </w:r>
          </w:p>
        </w:tc>
        <w:tc>
          <w:tcPr>
            <w:tcW w:w="964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3A2894">
        <w:tc>
          <w:tcPr>
            <w:tcW w:w="4036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inciple Investigator: </w:t>
            </w:r>
            <w:r>
              <w:rPr>
                <w:rFonts w:cs="Times New Roman"/>
                <w:sz w:val="24"/>
                <w:szCs w:val="24"/>
              </w:rPr>
              <w:t>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</w:t>
            </w:r>
            <w:r>
              <w:rPr>
                <w:rFonts w:cs="Times New Roman"/>
                <w:sz w:val="24"/>
                <w:szCs w:val="24"/>
              </w:rPr>
              <w:t>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</w:t>
            </w:r>
            <w:r w:rsidR="008233C4">
              <w:rPr>
                <w:rFonts w:cs="Times New Roman"/>
                <w:sz w:val="24"/>
                <w:szCs w:val="24"/>
              </w:rPr>
              <w:t>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3A2894">
        <w:tc>
          <w:tcPr>
            <w:tcW w:w="4036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4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405B4097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  <w:p w14:paraId="32B5EE26" w14:textId="77777777" w:rsidR="006A68E2" w:rsidRDefault="006A68E2" w:rsidP="006A68E2">
            <w:pPr>
              <w:spacing w:after="0" w:line="282" w:lineRule="auto"/>
              <w:rPr>
                <w:rFonts w:cs="Times New Roman"/>
              </w:rPr>
            </w:pPr>
          </w:p>
          <w:p w14:paraId="19F675AD" w14:textId="723CEA17" w:rsidR="006A68E2" w:rsidRPr="006A68E2" w:rsidRDefault="006A68E2" w:rsidP="006A68E2">
            <w:pPr>
              <w:spacing w:after="0" w:line="282" w:lineRule="auto"/>
              <w:rPr>
                <w:rFonts w:cs="Times New Roman"/>
              </w:rPr>
            </w:pP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C32C64" w14:textId="77777777" w:rsidR="00B82913" w:rsidRDefault="00B82913">
      <w:pPr>
        <w:spacing w:after="0"/>
      </w:pPr>
      <w:r>
        <w:separator/>
      </w:r>
    </w:p>
  </w:endnote>
  <w:endnote w:type="continuationSeparator" w:id="0">
    <w:p w14:paraId="5AC2DCF5" w14:textId="77777777" w:rsidR="00B82913" w:rsidRDefault="00B829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B29791" w14:textId="77777777" w:rsidR="00B82913" w:rsidRDefault="00B82913">
      <w:pPr>
        <w:spacing w:after="0"/>
      </w:pPr>
      <w:r>
        <w:separator/>
      </w:r>
    </w:p>
  </w:footnote>
  <w:footnote w:type="continuationSeparator" w:id="0">
    <w:p w14:paraId="40F95779" w14:textId="77777777" w:rsidR="00B82913" w:rsidRDefault="00B82913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2913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4844</Words>
  <Characters>27613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5-02-05T22:35:00Z</cp:lastPrinted>
  <dcterms:created xsi:type="dcterms:W3CDTF">2025-02-05T22:35:00Z</dcterms:created>
  <dcterms:modified xsi:type="dcterms:W3CDTF">2025-02-05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